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32"/>
          <w:szCs w:val="32"/>
        </w:rPr>
        <w:t>Ward 1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4" w:anchor=".We9GbeM--uM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1a#.We9GbeM--uM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5" w:anchor=".We9HhPBBl0I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1b-00#.We9HhPBBl0I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Times" w:eastAsia="Times New Roman" w:hAnsi="Times" w:cs="Times"/>
          <w:color w:val="222222"/>
          <w:sz w:val="20"/>
          <w:szCs w:val="20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6" w:anchor=".We9H2J2FRvY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1c#.We9H2J2FRvY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7" w:anchor=".We9K5Cwcc2I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1d#.We9K5Cwcc2I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32"/>
          <w:szCs w:val="32"/>
        </w:rPr>
        <w:t>Ward 2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8" w:anchor=".We9G6qXFGBE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2a#.We9G6qXFGBE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9" w:anchor=".We9I94elVv4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2b#.We9I94elVv4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0" w:anchor=".We9JG36iIcU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2c#.We9JG36iIcU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1" w:anchor=".We9JU-55rUs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2d#.We9JU-55rUs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2" w:anchor=".We9JfbOelb8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2e#.We9JfbOelb8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3" w:anchor=".We9J-bY6zFE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2f#.We9J-bY6zFE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32"/>
          <w:szCs w:val="32"/>
        </w:rPr>
        <w:t>Ward 3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4" w:anchor=".We9HMiheB6o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3b#.We9HMiheB6o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5" w:anchor=".We9NK_Pw_Mg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3c#.We9NK_Pw_Mg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6" w:anchor=".We9NUUKpkvc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3d#.We9NUUKpkvc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7" w:anchor=".We9NjFtdtSY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3e#.We9NjFtdtSY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8" w:anchor=".We9Nvkdqj1U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3f#.We9Nvkdqj1U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32"/>
          <w:szCs w:val="32"/>
        </w:rPr>
        <w:t>Ward 4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9" w:anchor=".We9N4pIReCY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3g#.We9N4pIReCY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20" w:anchor=".We9OkJPQ7D0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4a#.We9OkJPQ7D0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Times" w:eastAsia="Times New Roman" w:hAnsi="Times" w:cs="Times"/>
          <w:color w:val="222222"/>
          <w:sz w:val="20"/>
          <w:szCs w:val="20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21" w:anchor=".We9PJ9ccEv8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4b#.We9PJ9ccEv8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22" w:anchor=".We9P1TMBwWQ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4c#.We9P1TMBwWQ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23" w:anchor=".We9PboeX7_o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4d#.We9PboeX7_o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32"/>
          <w:szCs w:val="32"/>
        </w:rPr>
        <w:t>Ward 5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24" w:anchor=".We9QId7Siso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5a#.We9QId7Siso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25" w:anchor=".We9QomQC77c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5b#.We9QomQC77c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26" w:anchor=".We9QvibyboY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5c#.We9QvibyboY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27" w:anchor=".We9R0UlPB2Q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5d#.We9R0UlPB2Q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ttps://</w:t>
      </w:r>
      <w:hyperlink r:id="rId28" w:anchor=".We9SZrD-6lY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anc.dc.gov/page/advisory-neighborhood-commission-5e#.We9SZrD-6lY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Times" w:eastAsia="Times New Roman" w:hAnsi="Times" w:cs="Times"/>
          <w:color w:val="222222"/>
          <w:sz w:val="20"/>
          <w:szCs w:val="20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32"/>
          <w:szCs w:val="32"/>
        </w:rPr>
        <w:lastRenderedPageBreak/>
        <w:t>Ward 6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29" w:anchor=".We9KkmDprPM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6a#.We9KkmDprPM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30" w:anchor=".We9Q-LLdF1M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6b#.We9Q-LLdF1M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Times" w:eastAsia="Times New Roman" w:hAnsi="Times" w:cs="Times"/>
          <w:color w:val="222222"/>
          <w:sz w:val="20"/>
          <w:szCs w:val="20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31" w:anchor=".We9RGw5btgg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6c#.We9RGw5btgg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32" w:anchor=".We9SDjPx-GE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6d#.We9SDjPx-GE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33" w:anchor=".We9SnYGtZMg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6e#.We9SnYGtZMg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Times" w:eastAsia="Times New Roman" w:hAnsi="Times" w:cs="Times"/>
          <w:color w:val="222222"/>
          <w:sz w:val="20"/>
          <w:szCs w:val="20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32"/>
          <w:szCs w:val="32"/>
        </w:rPr>
        <w:t>Ward 7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34" w:anchor=".We9Jz97_OnI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7b#.We9Jz97_OnI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35" w:anchor=".We9S5qVf-1w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7c#.We9S5qVf-1w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Times" w:eastAsia="Times New Roman" w:hAnsi="Times" w:cs="Times"/>
          <w:color w:val="222222"/>
          <w:sz w:val="20"/>
          <w:szCs w:val="20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36" w:anchor=".We9TcxsJ6cw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7d#.We9TcxsJ6cw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Times" w:eastAsia="Times New Roman" w:hAnsi="Times" w:cs="Times"/>
          <w:color w:val="222222"/>
          <w:sz w:val="20"/>
          <w:szCs w:val="20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37" w:anchor=".We9Tq62DI0c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7e#.We9Tq62DI0c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Times" w:eastAsia="Times New Roman" w:hAnsi="Times" w:cs="Times"/>
          <w:color w:val="222222"/>
          <w:sz w:val="20"/>
          <w:szCs w:val="20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38" w:anchor=".We9UEmLPb2I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7f#.We9UEmLPb2I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Times" w:eastAsia="Times New Roman" w:hAnsi="Times" w:cs="Times"/>
          <w:color w:val="222222"/>
          <w:sz w:val="20"/>
          <w:szCs w:val="20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19"/>
          <w:szCs w:val="19"/>
        </w:rPr>
        <w:t>Ward 8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39" w:anchor=".We9UU6DTw80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8a#.We9UU6DTw80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40" w:anchor=".We9WdqoB9Yc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8b#.We9WdqoB9Yc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41" w:anchor=".We9U-zhXC4M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8c#.We9U-zhXC4M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42" w:anchor=".We9df9pyFtk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8d#.We9df9pyFtk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43" w:anchor=".We9dQk4887g.gmail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anc.dc.gov/page/advisory-neighborhood-commission-8e#.We9dQk4887g.gmail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Times" w:eastAsia="Times New Roman" w:hAnsi="Times" w:cs="Times"/>
          <w:color w:val="222222"/>
          <w:sz w:val="20"/>
          <w:szCs w:val="20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Times" w:eastAsia="Times New Roman" w:hAnsi="Times" w:cs="Times"/>
          <w:color w:val="222222"/>
          <w:sz w:val="20"/>
          <w:szCs w:val="20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44" w:tgtFrame="_blank" w:history="1">
        <w:r w:rsidRPr="0080796C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://www.ancdc.us</w:t>
        </w:r>
      </w:hyperlink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80796C">
        <w:rPr>
          <w:rFonts w:ascii="Arial" w:eastAsia="Times New Roman" w:hAnsi="Arial" w:cs="Arial"/>
          <w:b/>
          <w:bCs/>
          <w:color w:val="222222"/>
          <w:sz w:val="32"/>
          <w:szCs w:val="32"/>
        </w:rPr>
        <w:t>DC Civic Associations</w:t>
      </w:r>
    </w:p>
    <w:p w:rsidR="0080796C" w:rsidRPr="0080796C" w:rsidRDefault="0080796C" w:rsidP="008079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45" w:tgtFrame="_blank" w:history="1">
        <w:r w:rsidRPr="0080796C">
          <w:rPr>
            <w:rFonts w:ascii="Arial" w:eastAsia="Times New Roman" w:hAnsi="Arial" w:cs="Arial"/>
            <w:b/>
            <w:bCs/>
            <w:color w:val="1155CC"/>
            <w:sz w:val="19"/>
            <w:szCs w:val="19"/>
            <w:u w:val="single"/>
          </w:rPr>
          <w:t>http://dcfca.org/associations/associations.shtml</w:t>
        </w:r>
      </w:hyperlink>
    </w:p>
    <w:p w:rsidR="00304B79" w:rsidRDefault="0080796C">
      <w:bookmarkStart w:id="0" w:name="_GoBack"/>
      <w:bookmarkEnd w:id="0"/>
    </w:p>
    <w:sectPr w:rsidR="00304B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NzAyMzM1MzU2tTRV0lEKTi0uzszPAykwrAUAFaa/SywAAAA="/>
  </w:docVars>
  <w:rsids>
    <w:rsidRoot w:val="0080796C"/>
    <w:rsid w:val="00231171"/>
    <w:rsid w:val="0080796C"/>
    <w:rsid w:val="00C26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D87DDB-3B7C-4020-8654-37234844D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12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c.dc.gov/page/advisory-neighborhood-commission-2a" TargetMode="External"/><Relationship Id="rId13" Type="http://schemas.openxmlformats.org/officeDocument/2006/relationships/hyperlink" Target="https://anc.dc.gov/page/advisory-neighborhood-commission-2f" TargetMode="External"/><Relationship Id="rId18" Type="http://schemas.openxmlformats.org/officeDocument/2006/relationships/hyperlink" Target="https://anc.dc.gov/page/advisory-neighborhood-commission-3f" TargetMode="External"/><Relationship Id="rId26" Type="http://schemas.openxmlformats.org/officeDocument/2006/relationships/hyperlink" Target="https://anc.dc.gov/page/advisory-neighborhood-commission-5c" TargetMode="External"/><Relationship Id="rId39" Type="http://schemas.openxmlformats.org/officeDocument/2006/relationships/hyperlink" Target="https://anc.dc.gov/page/advisory-neighborhood-commission-8a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anc.dc.gov/page/advisory-neighborhood-commission-4b" TargetMode="External"/><Relationship Id="rId34" Type="http://schemas.openxmlformats.org/officeDocument/2006/relationships/hyperlink" Target="https://anc.dc.gov/page/advisory-neighborhood-commission-7b" TargetMode="External"/><Relationship Id="rId42" Type="http://schemas.openxmlformats.org/officeDocument/2006/relationships/hyperlink" Target="https://anc.dc.gov/page/advisory-neighborhood-commission-8d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anc.dc.gov/page/advisory-neighborhood-commission-1d" TargetMode="External"/><Relationship Id="rId12" Type="http://schemas.openxmlformats.org/officeDocument/2006/relationships/hyperlink" Target="https://anc.dc.gov/page/advisory-neighborhood-commission-2e" TargetMode="External"/><Relationship Id="rId17" Type="http://schemas.openxmlformats.org/officeDocument/2006/relationships/hyperlink" Target="https://anc.dc.gov/page/advisory-neighborhood-commission-3e" TargetMode="External"/><Relationship Id="rId25" Type="http://schemas.openxmlformats.org/officeDocument/2006/relationships/hyperlink" Target="https://anc.dc.gov/page/advisory-neighborhood-commission-5b" TargetMode="External"/><Relationship Id="rId33" Type="http://schemas.openxmlformats.org/officeDocument/2006/relationships/hyperlink" Target="https://anc.dc.gov/page/advisory-neighborhood-commission-6e" TargetMode="External"/><Relationship Id="rId38" Type="http://schemas.openxmlformats.org/officeDocument/2006/relationships/hyperlink" Target="https://anc.dc.gov/page/advisory-neighborhood-commission-7f" TargetMode="External"/><Relationship Id="rId46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anc.dc.gov/page/advisory-neighborhood-commission-3d" TargetMode="External"/><Relationship Id="rId20" Type="http://schemas.openxmlformats.org/officeDocument/2006/relationships/hyperlink" Target="https://anc.dc.gov/page/advisory-neighborhood-commission-4a" TargetMode="External"/><Relationship Id="rId29" Type="http://schemas.openxmlformats.org/officeDocument/2006/relationships/hyperlink" Target="https://anc.dc.gov/page/advisory-neighborhood-commission-6a" TargetMode="External"/><Relationship Id="rId41" Type="http://schemas.openxmlformats.org/officeDocument/2006/relationships/hyperlink" Target="https://anc.dc.gov/page/advisory-neighborhood-commission-8c" TargetMode="External"/><Relationship Id="rId1" Type="http://schemas.openxmlformats.org/officeDocument/2006/relationships/styles" Target="styles.xml"/><Relationship Id="rId6" Type="http://schemas.openxmlformats.org/officeDocument/2006/relationships/hyperlink" Target="https://anc.dc.gov/page/advisory-neighborhood-commission-1c" TargetMode="External"/><Relationship Id="rId11" Type="http://schemas.openxmlformats.org/officeDocument/2006/relationships/hyperlink" Target="https://anc.dc.gov/page/advisory-neighborhood-commission-2d" TargetMode="External"/><Relationship Id="rId24" Type="http://schemas.openxmlformats.org/officeDocument/2006/relationships/hyperlink" Target="https://anc.dc.gov/page/advisory-neighborhood-commission-5a" TargetMode="External"/><Relationship Id="rId32" Type="http://schemas.openxmlformats.org/officeDocument/2006/relationships/hyperlink" Target="https://anc.dc.gov/page/advisory-neighborhood-commission-6d" TargetMode="External"/><Relationship Id="rId37" Type="http://schemas.openxmlformats.org/officeDocument/2006/relationships/hyperlink" Target="https://anc.dc.gov/page/advisory-neighborhood-commission-7e" TargetMode="External"/><Relationship Id="rId40" Type="http://schemas.openxmlformats.org/officeDocument/2006/relationships/hyperlink" Target="https://anc.dc.gov/page/advisory-neighborhood-commission-8b" TargetMode="External"/><Relationship Id="rId45" Type="http://schemas.openxmlformats.org/officeDocument/2006/relationships/hyperlink" Target="http://dcfca.org/associations/associations.shtml" TargetMode="External"/><Relationship Id="rId5" Type="http://schemas.openxmlformats.org/officeDocument/2006/relationships/hyperlink" Target="https://anc.dc.gov/page/advisory-neighborhood-commission-1b-00" TargetMode="External"/><Relationship Id="rId15" Type="http://schemas.openxmlformats.org/officeDocument/2006/relationships/hyperlink" Target="https://anc.dc.gov/page/advisory-neighborhood-commission-3c" TargetMode="External"/><Relationship Id="rId23" Type="http://schemas.openxmlformats.org/officeDocument/2006/relationships/hyperlink" Target="https://anc.dc.gov/page/advisory-neighborhood-commission-4d" TargetMode="External"/><Relationship Id="rId28" Type="http://schemas.openxmlformats.org/officeDocument/2006/relationships/hyperlink" Target="http://anc.dc.gov/page/advisory-neighborhood-commission-5e" TargetMode="External"/><Relationship Id="rId36" Type="http://schemas.openxmlformats.org/officeDocument/2006/relationships/hyperlink" Target="https://anc.dc.gov/page/advisory-neighborhood-commission-7d" TargetMode="External"/><Relationship Id="rId10" Type="http://schemas.openxmlformats.org/officeDocument/2006/relationships/hyperlink" Target="https://anc.dc.gov/page/advisory-neighborhood-commission-2c" TargetMode="External"/><Relationship Id="rId19" Type="http://schemas.openxmlformats.org/officeDocument/2006/relationships/hyperlink" Target="https://anc.dc.gov/page/advisory-neighborhood-commission-3g" TargetMode="External"/><Relationship Id="rId31" Type="http://schemas.openxmlformats.org/officeDocument/2006/relationships/hyperlink" Target="https://anc.dc.gov/page/advisory-neighborhood-commission-6c" TargetMode="External"/><Relationship Id="rId44" Type="http://schemas.openxmlformats.org/officeDocument/2006/relationships/hyperlink" Target="http://www.ancdc.us/" TargetMode="External"/><Relationship Id="rId4" Type="http://schemas.openxmlformats.org/officeDocument/2006/relationships/hyperlink" Target="https://anc.dc.gov/page/advisory-neighborhood-commission-1a" TargetMode="External"/><Relationship Id="rId9" Type="http://schemas.openxmlformats.org/officeDocument/2006/relationships/hyperlink" Target="https://anc.dc.gov/page/advisory-neighborhood-commission-2b" TargetMode="External"/><Relationship Id="rId14" Type="http://schemas.openxmlformats.org/officeDocument/2006/relationships/hyperlink" Target="https://anc.dc.gov/page/advisory-neighborhood-commission-3b" TargetMode="External"/><Relationship Id="rId22" Type="http://schemas.openxmlformats.org/officeDocument/2006/relationships/hyperlink" Target="https://anc.dc.gov/page/advisory-neighborhood-commission-4c" TargetMode="External"/><Relationship Id="rId27" Type="http://schemas.openxmlformats.org/officeDocument/2006/relationships/hyperlink" Target="https://anc.dc.gov/page/advisory-neighborhood-commission-5d" TargetMode="External"/><Relationship Id="rId30" Type="http://schemas.openxmlformats.org/officeDocument/2006/relationships/hyperlink" Target="https://anc.dc.gov/page/advisory-neighborhood-commission-6b" TargetMode="External"/><Relationship Id="rId35" Type="http://schemas.openxmlformats.org/officeDocument/2006/relationships/hyperlink" Target="https://anc.dc.gov/page/advisory-neighborhood-commission-7c" TargetMode="External"/><Relationship Id="rId43" Type="http://schemas.openxmlformats.org/officeDocument/2006/relationships/hyperlink" Target="https://anc.dc.gov/page/advisory-neighborhood-commission-8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98</Words>
  <Characters>6830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Fitzgerald</dc:creator>
  <cp:keywords/>
  <dc:description/>
  <cp:lastModifiedBy>Megan Fitzgerald</cp:lastModifiedBy>
  <cp:revision>1</cp:revision>
  <dcterms:created xsi:type="dcterms:W3CDTF">2017-11-27T15:31:00Z</dcterms:created>
  <dcterms:modified xsi:type="dcterms:W3CDTF">2017-11-27T15:31:00Z</dcterms:modified>
</cp:coreProperties>
</file>